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3CB7F" w14:textId="77777777" w:rsidR="00027080" w:rsidRDefault="00027080">
      <w:pPr>
        <w:rPr>
          <w:lang w:val="en-US"/>
        </w:rPr>
      </w:pPr>
      <w:r>
        <w:rPr>
          <w:lang w:val="en-US"/>
        </w:rPr>
        <w:t>Tutorial 1</w:t>
      </w:r>
    </w:p>
    <w:p w14:paraId="0982AC4B" w14:textId="77777777" w:rsidR="00027080" w:rsidRDefault="00027080">
      <w:pPr>
        <w:rPr>
          <w:lang w:val="en-US"/>
        </w:rPr>
      </w:pPr>
    </w:p>
    <w:p w14:paraId="751874F6" w14:textId="77777777" w:rsidR="00027080" w:rsidRDefault="005715B2" w:rsidP="00027080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Introduction to .Net framework</w:t>
      </w:r>
    </w:p>
    <w:p w14:paraId="464BF8A7" w14:textId="77777777" w:rsidR="005715B2" w:rsidRDefault="005715B2" w:rsidP="00027080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IDE history</w:t>
      </w:r>
    </w:p>
    <w:p w14:paraId="6B8EFF19" w14:textId="77B9B6B8" w:rsidR="00027080" w:rsidRDefault="00A94D0A" w:rsidP="00027080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First look at VS 20</w:t>
      </w:r>
      <w:r w:rsidR="00560557">
        <w:rPr>
          <w:lang w:val="en-US"/>
        </w:rPr>
        <w:t>22</w:t>
      </w:r>
    </w:p>
    <w:p w14:paraId="67DD5984" w14:textId="77777777" w:rsidR="000E3B52" w:rsidRDefault="000E3B52" w:rsidP="000E3B5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Solution Explorer</w:t>
      </w:r>
    </w:p>
    <w:p w14:paraId="31C00B79" w14:textId="77777777" w:rsidR="000E3B52" w:rsidRDefault="000E3B52" w:rsidP="000E3B5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Task list</w:t>
      </w:r>
    </w:p>
    <w:p w14:paraId="2F84F7BA" w14:textId="77777777" w:rsidR="000E3B52" w:rsidRDefault="000E3B52" w:rsidP="000E3B5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Properties</w:t>
      </w:r>
    </w:p>
    <w:p w14:paraId="1B205B16" w14:textId="77777777" w:rsidR="000E3B52" w:rsidRDefault="000E3B52" w:rsidP="000E3B5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Tool box</w:t>
      </w:r>
    </w:p>
    <w:p w14:paraId="43531D87" w14:textId="77777777" w:rsidR="000E3B52" w:rsidRDefault="000E3B52" w:rsidP="000E3B5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Design view</w:t>
      </w:r>
    </w:p>
    <w:p w14:paraId="66A0A945" w14:textId="77777777" w:rsidR="000E3B52" w:rsidRDefault="000E3B52" w:rsidP="000E3B52">
      <w:pPr>
        <w:numPr>
          <w:ilvl w:val="1"/>
          <w:numId w:val="1"/>
        </w:numPr>
        <w:rPr>
          <w:lang w:val="en-US"/>
        </w:rPr>
      </w:pPr>
      <w:r>
        <w:rPr>
          <w:lang w:val="en-US"/>
        </w:rPr>
        <w:t>Code view</w:t>
      </w:r>
    </w:p>
    <w:p w14:paraId="3C8AA51E" w14:textId="77777777" w:rsidR="008319E9" w:rsidRDefault="008319E9" w:rsidP="008319E9">
      <w:pPr>
        <w:rPr>
          <w:lang w:val="en-US"/>
        </w:rPr>
      </w:pPr>
    </w:p>
    <w:p w14:paraId="2DED3CB4" w14:textId="77777777" w:rsidR="008319E9" w:rsidRDefault="008319E9" w:rsidP="008319E9">
      <w:pPr>
        <w:rPr>
          <w:lang w:val="en-US"/>
        </w:rPr>
      </w:pPr>
      <w:r>
        <w:rPr>
          <w:lang w:val="en-US"/>
        </w:rPr>
        <w:t xml:space="preserve">Programming exercise </w:t>
      </w:r>
      <w:r w:rsidR="005715B2">
        <w:rPr>
          <w:lang w:val="en-US"/>
        </w:rPr>
        <w:t>I</w:t>
      </w:r>
      <w:r w:rsidR="00F41C5C">
        <w:rPr>
          <w:lang w:val="en-US"/>
        </w:rPr>
        <w:t xml:space="preserve"> </w:t>
      </w:r>
      <w:r>
        <w:rPr>
          <w:lang w:val="en-US"/>
        </w:rPr>
        <w:t xml:space="preserve">– </w:t>
      </w:r>
      <w:proofErr w:type="spellStart"/>
      <w:r w:rsidR="005715B2">
        <w:rPr>
          <w:lang w:val="en-US"/>
        </w:rPr>
        <w:t>MyFirstApplication</w:t>
      </w:r>
      <w:proofErr w:type="spellEnd"/>
      <w:r>
        <w:rPr>
          <w:lang w:val="en-US"/>
        </w:rPr>
        <w:t xml:space="preserve"> project</w:t>
      </w:r>
    </w:p>
    <w:p w14:paraId="013E7FD7" w14:textId="77777777" w:rsidR="008319E9" w:rsidRDefault="005715B2" w:rsidP="008319E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reate new Windows application called </w:t>
      </w:r>
      <w:proofErr w:type="spellStart"/>
      <w:r>
        <w:rPr>
          <w:lang w:val="en-US"/>
        </w:rPr>
        <w:t>MyFirstApplication</w:t>
      </w:r>
      <w:proofErr w:type="spellEnd"/>
    </w:p>
    <w:p w14:paraId="55BB024B" w14:textId="77777777" w:rsidR="008319E9" w:rsidRDefault="005715B2" w:rsidP="008319E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>Look at standard controls of VS</w:t>
      </w:r>
    </w:p>
    <w:p w14:paraId="0253D104" w14:textId="77777777" w:rsidR="005715B2" w:rsidRDefault="005715B2" w:rsidP="008319E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>Add label, text box and button to form</w:t>
      </w:r>
    </w:p>
    <w:p w14:paraId="64863641" w14:textId="77777777" w:rsidR="008B1969" w:rsidRDefault="008B1969" w:rsidP="008319E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>First look at form events</w:t>
      </w:r>
    </w:p>
    <w:p w14:paraId="0BDC577A" w14:textId="77777777" w:rsidR="008B1969" w:rsidRDefault="008B1969" w:rsidP="008319E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xplore </w:t>
      </w:r>
      <w:proofErr w:type="spellStart"/>
      <w:r>
        <w:rPr>
          <w:lang w:val="en-US"/>
        </w:rPr>
        <w:t>MsgBox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MessageBox</w:t>
      </w:r>
      <w:proofErr w:type="spellEnd"/>
      <w:r>
        <w:rPr>
          <w:lang w:val="en-US"/>
        </w:rPr>
        <w:t xml:space="preserve"> functionality</w:t>
      </w:r>
    </w:p>
    <w:p w14:paraId="1F14911B" w14:textId="77777777" w:rsidR="008B1969" w:rsidRDefault="008B1969" w:rsidP="008319E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>Show “Hello, world” message on form load</w:t>
      </w:r>
    </w:p>
    <w:p w14:paraId="730F6B9B" w14:textId="77777777" w:rsidR="008B1969" w:rsidRDefault="008B1969" w:rsidP="008B196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>Show “Hello, world” message on button click</w:t>
      </w:r>
    </w:p>
    <w:p w14:paraId="31A01F5B" w14:textId="77777777" w:rsidR="00537AC1" w:rsidRDefault="00537AC1" w:rsidP="008B196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>Show “Goodbye, cruel world”</w:t>
      </w:r>
      <w:r w:rsidR="00623E38" w:rsidRPr="00623E38">
        <w:rPr>
          <w:lang w:val="en-US"/>
        </w:rPr>
        <w:t xml:space="preserve"> </w:t>
      </w:r>
      <w:r w:rsidR="00623E38">
        <w:rPr>
          <w:lang w:val="en-US"/>
        </w:rPr>
        <w:t>message</w:t>
      </w:r>
      <w:r>
        <w:rPr>
          <w:lang w:val="en-US"/>
        </w:rPr>
        <w:t xml:space="preserve"> on form close</w:t>
      </w:r>
    </w:p>
    <w:p w14:paraId="66DFBE3F" w14:textId="0AA0EA17" w:rsidR="00537AC1" w:rsidRDefault="00537AC1" w:rsidP="008B1969">
      <w:pPr>
        <w:numPr>
          <w:ilvl w:val="0"/>
          <w:numId w:val="3"/>
        </w:numPr>
        <w:rPr>
          <w:lang w:val="en-US"/>
        </w:rPr>
      </w:pPr>
      <w:r>
        <w:rPr>
          <w:lang w:val="en-US"/>
        </w:rPr>
        <w:t>Add a button (</w:t>
      </w:r>
      <w:proofErr w:type="spellStart"/>
      <w:r>
        <w:rPr>
          <w:lang w:val="en-US"/>
        </w:rPr>
        <w:t>btn</w:t>
      </w:r>
      <w:r w:rsidR="00E920D3">
        <w:rPr>
          <w:lang w:val="en-US"/>
        </w:rPr>
        <w:t>C</w:t>
      </w:r>
      <w:bookmarkStart w:id="0" w:name="_GoBack"/>
      <w:bookmarkEnd w:id="0"/>
      <w:r>
        <w:rPr>
          <w:lang w:val="en-US"/>
        </w:rPr>
        <w:t>lose</w:t>
      </w:r>
      <w:proofErr w:type="spellEnd"/>
      <w:r>
        <w:rPr>
          <w:lang w:val="en-US"/>
        </w:rPr>
        <w:t>) that will close the application</w:t>
      </w:r>
    </w:p>
    <w:p w14:paraId="30926F13" w14:textId="77777777" w:rsidR="009F37C1" w:rsidRDefault="009F37C1" w:rsidP="009F37C1">
      <w:pPr>
        <w:rPr>
          <w:lang w:val="en-US"/>
        </w:rPr>
      </w:pPr>
    </w:p>
    <w:p w14:paraId="7CBBECDD" w14:textId="77777777" w:rsidR="009F37C1" w:rsidRDefault="009F37C1" w:rsidP="009F37C1">
      <w:pPr>
        <w:rPr>
          <w:lang w:val="en-US"/>
        </w:rPr>
      </w:pPr>
      <w:r>
        <w:rPr>
          <w:lang w:val="en-US"/>
        </w:rPr>
        <w:t>Programming exercise I</w:t>
      </w:r>
      <w:r w:rsidR="00F41C5C">
        <w:rPr>
          <w:lang w:val="en-US"/>
        </w:rPr>
        <w:t xml:space="preserve">I </w:t>
      </w:r>
      <w:r>
        <w:rPr>
          <w:lang w:val="en-US"/>
        </w:rPr>
        <w:t>– Exploring properties</w:t>
      </w:r>
    </w:p>
    <w:p w14:paraId="507AC6A1" w14:textId="77777777" w:rsidR="009F37C1" w:rsidRDefault="009F37C1" w:rsidP="00537AC1">
      <w:pPr>
        <w:numPr>
          <w:ilvl w:val="0"/>
          <w:numId w:val="5"/>
        </w:numPr>
        <w:rPr>
          <w:lang w:val="en-US"/>
        </w:rPr>
      </w:pPr>
      <w:r w:rsidRPr="009F37C1">
        <w:rPr>
          <w:lang w:val="en-US"/>
        </w:rPr>
        <w:t xml:space="preserve">Create new Windows application called </w:t>
      </w:r>
      <w:proofErr w:type="spellStart"/>
      <w:r w:rsidR="00537AC1">
        <w:rPr>
          <w:lang w:val="en-US"/>
        </w:rPr>
        <w:t>ExploringProperties</w:t>
      </w:r>
      <w:proofErr w:type="spellEnd"/>
    </w:p>
    <w:p w14:paraId="11230182" w14:textId="2977358C" w:rsidR="00537AC1" w:rsidRDefault="00537AC1" w:rsidP="00537AC1">
      <w:pPr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Add </w:t>
      </w:r>
      <w:proofErr w:type="spellStart"/>
      <w:r>
        <w:rPr>
          <w:lang w:val="en-US"/>
        </w:rPr>
        <w:t>TextBox</w:t>
      </w:r>
      <w:proofErr w:type="spellEnd"/>
      <w:r>
        <w:rPr>
          <w:lang w:val="en-US"/>
        </w:rPr>
        <w:t xml:space="preserve"> control (</w:t>
      </w:r>
      <w:proofErr w:type="spellStart"/>
      <w:r>
        <w:rPr>
          <w:lang w:val="en-US"/>
        </w:rPr>
        <w:t>tbx</w:t>
      </w:r>
      <w:r w:rsidR="006F6A01">
        <w:rPr>
          <w:lang w:val="en-US"/>
        </w:rPr>
        <w:t>N</w:t>
      </w:r>
      <w:r>
        <w:rPr>
          <w:lang w:val="en-US"/>
        </w:rPr>
        <w:t>ame</w:t>
      </w:r>
      <w:proofErr w:type="spellEnd"/>
      <w:r>
        <w:rPr>
          <w:lang w:val="en-US"/>
        </w:rPr>
        <w:t>)</w:t>
      </w:r>
      <w:r w:rsidR="00A2661D">
        <w:rPr>
          <w:lang w:val="en-US"/>
        </w:rPr>
        <w:t>, B</w:t>
      </w:r>
      <w:r>
        <w:rPr>
          <w:lang w:val="en-US"/>
        </w:rPr>
        <w:t>utton</w:t>
      </w:r>
      <w:r w:rsidR="00A2661D">
        <w:rPr>
          <w:lang w:val="en-US"/>
        </w:rPr>
        <w:t xml:space="preserve"> control</w:t>
      </w:r>
      <w:r>
        <w:rPr>
          <w:lang w:val="en-US"/>
        </w:rPr>
        <w:t xml:space="preserve"> (</w:t>
      </w:r>
      <w:proofErr w:type="spellStart"/>
      <w:r w:rsidR="00A2661D">
        <w:rPr>
          <w:lang w:val="en-US"/>
        </w:rPr>
        <w:t>btn</w:t>
      </w:r>
      <w:r w:rsidR="006F6A01">
        <w:rPr>
          <w:lang w:val="en-US"/>
        </w:rPr>
        <w:t>S</w:t>
      </w:r>
      <w:r w:rsidR="00A2661D">
        <w:rPr>
          <w:lang w:val="en-US"/>
        </w:rPr>
        <w:t>how</w:t>
      </w:r>
      <w:proofErr w:type="spellEnd"/>
      <w:r w:rsidR="00A2661D">
        <w:rPr>
          <w:lang w:val="en-US"/>
        </w:rPr>
        <w:t>) and a label (</w:t>
      </w:r>
      <w:proofErr w:type="spellStart"/>
      <w:r w:rsidR="00A2661D">
        <w:rPr>
          <w:lang w:val="en-US"/>
        </w:rPr>
        <w:t>lbl</w:t>
      </w:r>
      <w:r w:rsidR="006F6A01">
        <w:rPr>
          <w:lang w:val="en-US"/>
        </w:rPr>
        <w:t>H</w:t>
      </w:r>
      <w:r w:rsidR="00A2661D">
        <w:rPr>
          <w:lang w:val="en-US"/>
        </w:rPr>
        <w:t>ello</w:t>
      </w:r>
      <w:proofErr w:type="spellEnd"/>
      <w:r w:rsidR="00A2661D">
        <w:rPr>
          <w:lang w:val="en-US"/>
        </w:rPr>
        <w:t>)</w:t>
      </w:r>
    </w:p>
    <w:p w14:paraId="06FD84BD" w14:textId="77777777" w:rsidR="00A2661D" w:rsidRDefault="00A2661D" w:rsidP="00537AC1">
      <w:pPr>
        <w:numPr>
          <w:ilvl w:val="0"/>
          <w:numId w:val="5"/>
        </w:numPr>
        <w:rPr>
          <w:lang w:val="en-US"/>
        </w:rPr>
      </w:pPr>
      <w:r>
        <w:rPr>
          <w:lang w:val="en-US"/>
        </w:rPr>
        <w:t>On button click show message of type “Hello, &lt;name&gt;. How are you?” using the text supplied into the textbox</w:t>
      </w:r>
    </w:p>
    <w:p w14:paraId="46D9F617" w14:textId="77777777" w:rsidR="00A2661D" w:rsidRDefault="00623E38" w:rsidP="00537AC1">
      <w:pPr>
        <w:numPr>
          <w:ilvl w:val="0"/>
          <w:numId w:val="5"/>
        </w:numPr>
        <w:rPr>
          <w:lang w:val="en-US"/>
        </w:rPr>
      </w:pPr>
      <w:r>
        <w:rPr>
          <w:lang w:val="en-US"/>
        </w:rPr>
        <w:t>Modify the code to show the message in the Label control</w:t>
      </w:r>
    </w:p>
    <w:p w14:paraId="32C2A95F" w14:textId="77777777" w:rsidR="00A60B72" w:rsidRDefault="00A60B72" w:rsidP="00A60B72">
      <w:pPr>
        <w:rPr>
          <w:lang w:val="en-US"/>
        </w:rPr>
      </w:pPr>
    </w:p>
    <w:p w14:paraId="70E87341" w14:textId="77777777" w:rsidR="00A60B72" w:rsidRDefault="00A94D0A" w:rsidP="00A60B72">
      <w:pPr>
        <w:rPr>
          <w:lang w:val="en-US"/>
        </w:rPr>
      </w:pPr>
      <w:r>
        <w:rPr>
          <w:lang w:val="en-US"/>
        </w:rPr>
        <w:t>Homework</w:t>
      </w:r>
    </w:p>
    <w:p w14:paraId="209A8B56" w14:textId="77777777" w:rsidR="00A60B72" w:rsidRDefault="00A60B72" w:rsidP="00A60B72">
      <w:pPr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Explore other </w:t>
      </w:r>
      <w:r w:rsidR="005D13B4">
        <w:rPr>
          <w:lang w:val="en-US"/>
        </w:rPr>
        <w:t xml:space="preserve">events of </w:t>
      </w:r>
      <w:r w:rsidR="00E03970">
        <w:rPr>
          <w:lang w:val="en-US"/>
        </w:rPr>
        <w:t xml:space="preserve">a windows </w:t>
      </w:r>
      <w:r w:rsidR="005D13B4">
        <w:rPr>
          <w:lang w:val="en-US"/>
        </w:rPr>
        <w:t>form</w:t>
      </w:r>
      <w:r w:rsidR="00E03970">
        <w:rPr>
          <w:lang w:val="en-US"/>
        </w:rPr>
        <w:t xml:space="preserve"> </w:t>
      </w:r>
    </w:p>
    <w:p w14:paraId="63E02C7F" w14:textId="77777777" w:rsidR="00E03970" w:rsidRDefault="00E03970" w:rsidP="00A60B72">
      <w:pPr>
        <w:numPr>
          <w:ilvl w:val="0"/>
          <w:numId w:val="4"/>
        </w:numPr>
        <w:rPr>
          <w:lang w:val="en-US"/>
        </w:rPr>
      </w:pPr>
      <w:r>
        <w:rPr>
          <w:lang w:val="en-US"/>
        </w:rPr>
        <w:t>Try to make a form that is impossible to close by clicking on cross button in right-top corner</w:t>
      </w:r>
    </w:p>
    <w:p w14:paraId="2A17DE34" w14:textId="629B643F" w:rsidR="00E03970" w:rsidRDefault="00E03970" w:rsidP="00A60B72">
      <w:pPr>
        <w:numPr>
          <w:ilvl w:val="0"/>
          <w:numId w:val="4"/>
        </w:numPr>
        <w:rPr>
          <w:lang w:val="en-US"/>
        </w:rPr>
      </w:pPr>
      <w:r>
        <w:rPr>
          <w:lang w:val="en-US"/>
        </w:rPr>
        <w:t>Explore properties of form and standard controls (label, textbox,</w:t>
      </w:r>
      <w:r w:rsidR="00560557">
        <w:rPr>
          <w:lang w:val="en-US"/>
        </w:rPr>
        <w:t xml:space="preserve"> </w:t>
      </w:r>
      <w:r>
        <w:rPr>
          <w:lang w:val="en-US"/>
        </w:rPr>
        <w:t>button)</w:t>
      </w:r>
    </w:p>
    <w:p w14:paraId="70B4311A" w14:textId="77777777" w:rsidR="00DA306E" w:rsidRDefault="00E03970" w:rsidP="00A60B72">
      <w:pPr>
        <w:numPr>
          <w:ilvl w:val="0"/>
          <w:numId w:val="4"/>
        </w:numPr>
        <w:rPr>
          <w:lang w:val="en-US"/>
        </w:rPr>
      </w:pPr>
      <w:r>
        <w:rPr>
          <w:lang w:val="en-US"/>
        </w:rPr>
        <w:t>Try to make a fo</w:t>
      </w:r>
      <w:r w:rsidR="00DA306E">
        <w:rPr>
          <w:lang w:val="en-US"/>
        </w:rPr>
        <w:t>r</w:t>
      </w:r>
      <w:r>
        <w:rPr>
          <w:lang w:val="en-US"/>
        </w:rPr>
        <w:t xml:space="preserve">m </w:t>
      </w:r>
    </w:p>
    <w:p w14:paraId="4BCCA5D6" w14:textId="77777777" w:rsidR="00E03970" w:rsidRDefault="00E03970" w:rsidP="00DA306E">
      <w:pPr>
        <w:numPr>
          <w:ilvl w:val="1"/>
          <w:numId w:val="4"/>
        </w:numPr>
        <w:rPr>
          <w:lang w:val="en-US"/>
        </w:rPr>
      </w:pPr>
      <w:r>
        <w:rPr>
          <w:lang w:val="en-US"/>
        </w:rPr>
        <w:t>without title bar</w:t>
      </w:r>
    </w:p>
    <w:p w14:paraId="0502D218" w14:textId="77777777" w:rsidR="00DA306E" w:rsidRDefault="00DA306E" w:rsidP="00DA306E">
      <w:pPr>
        <w:numPr>
          <w:ilvl w:val="1"/>
          <w:numId w:val="4"/>
        </w:numPr>
        <w:rPr>
          <w:lang w:val="en-US"/>
        </w:rPr>
      </w:pPr>
      <w:r>
        <w:rPr>
          <w:lang w:val="en-US"/>
        </w:rPr>
        <w:t>that cannot be resized</w:t>
      </w:r>
    </w:p>
    <w:p w14:paraId="5842A3E8" w14:textId="77777777" w:rsidR="00DA306E" w:rsidRDefault="00DA306E" w:rsidP="00DA306E">
      <w:pPr>
        <w:numPr>
          <w:ilvl w:val="1"/>
          <w:numId w:val="4"/>
        </w:numPr>
        <w:rPr>
          <w:lang w:val="en-US"/>
        </w:rPr>
      </w:pPr>
      <w:r>
        <w:rPr>
          <w:lang w:val="en-US"/>
        </w:rPr>
        <w:t>with minimize and/or maximize button disabled</w:t>
      </w:r>
    </w:p>
    <w:p w14:paraId="0F96D62C" w14:textId="77777777" w:rsidR="00DA306E" w:rsidRDefault="00DA306E" w:rsidP="00DA306E">
      <w:pPr>
        <w:numPr>
          <w:ilvl w:val="0"/>
          <w:numId w:val="4"/>
        </w:numPr>
        <w:rPr>
          <w:lang w:val="en-US"/>
        </w:rPr>
      </w:pPr>
      <w:r>
        <w:rPr>
          <w:lang w:val="en-US"/>
        </w:rPr>
        <w:t>Find a way to limit the size of a form when user wants to resize it</w:t>
      </w:r>
    </w:p>
    <w:p w14:paraId="28A31620" w14:textId="77777777" w:rsidR="00DA306E" w:rsidRDefault="00DA306E" w:rsidP="00DA306E">
      <w:pPr>
        <w:numPr>
          <w:ilvl w:val="0"/>
          <w:numId w:val="4"/>
        </w:numPr>
        <w:rPr>
          <w:lang w:val="en-US"/>
        </w:rPr>
      </w:pPr>
      <w:r>
        <w:rPr>
          <w:lang w:val="en-US"/>
        </w:rPr>
        <w:t>Explore docking</w:t>
      </w:r>
    </w:p>
    <w:p w14:paraId="13948FB0" w14:textId="77777777" w:rsidR="00DA306E" w:rsidRDefault="00DA306E" w:rsidP="00DA306E">
      <w:pPr>
        <w:rPr>
          <w:lang w:val="en-US"/>
        </w:rPr>
      </w:pPr>
    </w:p>
    <w:sectPr w:rsidR="00DA306E">
      <w:headerReference w:type="default" r:id="rId7"/>
      <w:footerReference w:type="even" r:id="rId8"/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CC5B29" w14:textId="77777777" w:rsidR="007A75BF" w:rsidRDefault="007A75BF">
      <w:r>
        <w:separator/>
      </w:r>
    </w:p>
  </w:endnote>
  <w:endnote w:type="continuationSeparator" w:id="0">
    <w:p w14:paraId="31BD0685" w14:textId="77777777" w:rsidR="007A75BF" w:rsidRDefault="007A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03FFD" w14:textId="77777777" w:rsidR="005D13B4" w:rsidRDefault="005D13B4" w:rsidP="00CA01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F3BE80" w14:textId="77777777" w:rsidR="005D13B4" w:rsidRDefault="005D13B4" w:rsidP="000270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7252D" w14:textId="77777777" w:rsidR="005D13B4" w:rsidRPr="00027080" w:rsidRDefault="005D13B4" w:rsidP="00027080">
    <w:pPr>
      <w:pStyle w:val="Footer"/>
      <w:ind w:right="360"/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2C277F" w14:textId="77777777" w:rsidR="007A75BF" w:rsidRDefault="007A75BF">
      <w:r>
        <w:separator/>
      </w:r>
    </w:p>
  </w:footnote>
  <w:footnote w:type="continuationSeparator" w:id="0">
    <w:p w14:paraId="43FDF250" w14:textId="77777777" w:rsidR="007A75BF" w:rsidRDefault="007A7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536B5" w14:textId="77777777" w:rsidR="005D13B4" w:rsidRPr="00027080" w:rsidRDefault="00EB6048" w:rsidP="005715B2">
    <w:pPr>
      <w:pStyle w:val="Header"/>
      <w:jc w:val="right"/>
      <w:rPr>
        <w:lang w:val="en-US"/>
      </w:rPr>
    </w:pPr>
    <w:r>
      <w:rPr>
        <w:lang w:val="en-US"/>
      </w:rPr>
      <w:t>Fundamentals of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B20F5A"/>
    <w:multiLevelType w:val="hybridMultilevel"/>
    <w:tmpl w:val="319A55D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0E46711"/>
    <w:multiLevelType w:val="hybridMultilevel"/>
    <w:tmpl w:val="A93CF09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53D2B3A"/>
    <w:multiLevelType w:val="hybridMultilevel"/>
    <w:tmpl w:val="25FA33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887736F"/>
    <w:multiLevelType w:val="hybridMultilevel"/>
    <w:tmpl w:val="621EB3B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C3C09FC"/>
    <w:multiLevelType w:val="hybridMultilevel"/>
    <w:tmpl w:val="1A0A4E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NTYwNTE3sLAwNTdX0lEKTi0uzszPAykwrAUAfyLTmCwAAAA="/>
  </w:docVars>
  <w:rsids>
    <w:rsidRoot w:val="00027080"/>
    <w:rsid w:val="000118A1"/>
    <w:rsid w:val="00027080"/>
    <w:rsid w:val="000E3B52"/>
    <w:rsid w:val="00220DA1"/>
    <w:rsid w:val="002519D9"/>
    <w:rsid w:val="002A465E"/>
    <w:rsid w:val="002D66D2"/>
    <w:rsid w:val="002E1AAF"/>
    <w:rsid w:val="00442127"/>
    <w:rsid w:val="00537AC1"/>
    <w:rsid w:val="00560557"/>
    <w:rsid w:val="005715B2"/>
    <w:rsid w:val="005B324D"/>
    <w:rsid w:val="005D13B4"/>
    <w:rsid w:val="005E4C00"/>
    <w:rsid w:val="00623E38"/>
    <w:rsid w:val="00653565"/>
    <w:rsid w:val="006E2695"/>
    <w:rsid w:val="006F6A01"/>
    <w:rsid w:val="007A75BF"/>
    <w:rsid w:val="007D311E"/>
    <w:rsid w:val="00820C63"/>
    <w:rsid w:val="008319E9"/>
    <w:rsid w:val="008B1969"/>
    <w:rsid w:val="008D489C"/>
    <w:rsid w:val="009A4630"/>
    <w:rsid w:val="009F37C1"/>
    <w:rsid w:val="00A176D3"/>
    <w:rsid w:val="00A2661D"/>
    <w:rsid w:val="00A60B72"/>
    <w:rsid w:val="00A94D0A"/>
    <w:rsid w:val="00AC27E1"/>
    <w:rsid w:val="00BC5C6C"/>
    <w:rsid w:val="00CA015B"/>
    <w:rsid w:val="00CC6D80"/>
    <w:rsid w:val="00DA306E"/>
    <w:rsid w:val="00DF19F8"/>
    <w:rsid w:val="00E03970"/>
    <w:rsid w:val="00E920D3"/>
    <w:rsid w:val="00EB6048"/>
    <w:rsid w:val="00EC75CA"/>
    <w:rsid w:val="00F01DA2"/>
    <w:rsid w:val="00F124F3"/>
    <w:rsid w:val="00F41C5C"/>
    <w:rsid w:val="00F74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FC4E97"/>
  <w15:chartTrackingRefBased/>
  <w15:docId w15:val="{6615783C-E0A6-4C8D-AE53-7F030E924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027080"/>
    <w:pPr>
      <w:tabs>
        <w:tab w:val="center" w:pos="4677"/>
        <w:tab w:val="right" w:pos="9355"/>
      </w:tabs>
    </w:pPr>
  </w:style>
  <w:style w:type="character" w:styleId="PageNumber">
    <w:name w:val="page number"/>
    <w:basedOn w:val="DefaultParagraphFont"/>
    <w:rsid w:val="00027080"/>
  </w:style>
  <w:style w:type="paragraph" w:styleId="Header">
    <w:name w:val="header"/>
    <w:basedOn w:val="Normal"/>
    <w:rsid w:val="00027080"/>
    <w:pPr>
      <w:tabs>
        <w:tab w:val="center" w:pos="4677"/>
        <w:tab w:val="right" w:pos="9355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4C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C00"/>
    <w:rPr>
      <w:rFonts w:ascii="Segoe UI" w:hAnsi="Segoe UI" w:cs="Segoe UI"/>
      <w:sz w:val="18"/>
      <w:szCs w:val="18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Tutorial 1</vt:lpstr>
      <vt:lpstr>Tutorial 1</vt:lpstr>
    </vt:vector>
  </TitlesOfParts>
  <Company>Melkosoft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</dc:title>
  <dc:subject/>
  <dc:creator>FuckYouBill</dc:creator>
  <cp:keywords/>
  <dc:description/>
  <cp:lastModifiedBy>Vasiliy Kuznetsov</cp:lastModifiedBy>
  <cp:revision>6</cp:revision>
  <cp:lastPrinted>2018-09-07T06:54:00Z</cp:lastPrinted>
  <dcterms:created xsi:type="dcterms:W3CDTF">2018-09-07T06:55:00Z</dcterms:created>
  <dcterms:modified xsi:type="dcterms:W3CDTF">2022-09-11T06:58:00Z</dcterms:modified>
</cp:coreProperties>
</file>